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6, </w:t>
      </w:r>
      <w:r>
        <w:t xml:space="preserve">26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6417" w:rsidRDefault="00EC6417" w:rsidP="00EC6417">
      <w:pPr>
        <w:pStyle w:val="FirstParagraph"/>
      </w:pPr>
      <w:r>
        <w:t>186.  July 26, 1711.</w:t>
      </w:r>
      <w:r>
        <w:rPr>
          <w:rStyle w:val="FootnoteReference"/>
        </w:rPr>
        <w:footnoteReference w:id="13"/>
      </w:r>
    </w:p>
    <w:p w:rsidR="00EC6417" w:rsidRDefault="00EC6417" w:rsidP="00EC6417">
      <w:pPr>
        <w:pStyle w:val="OriginalText"/>
        <w:rPr>
          <w:sz w:val="21"/>
          <w:szCs w:val="21"/>
        </w:rPr>
      </w:pP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den 26 </w:t>
      </w:r>
      <w:r>
        <w:rPr>
          <w:rStyle w:val="Italics"/>
          <w:sz w:val="21"/>
          <w:szCs w:val="21"/>
        </w:rPr>
        <w:t>Julii</w:t>
      </w:r>
      <w:r>
        <w:rPr>
          <w:sz w:val="21"/>
          <w:szCs w:val="21"/>
        </w:rPr>
        <w:t xml:space="preserve"> 1711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folg meines letzteren vom 2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, so verhoff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</w:t>
      </w:r>
      <w:r>
        <w:rPr>
          <w:rStyle w:val="Italics"/>
          <w:sz w:val="21"/>
          <w:szCs w:val="21"/>
        </w:rPr>
        <w:t>Secunda</w:t>
      </w:r>
      <w:r>
        <w:rPr>
          <w:sz w:val="21"/>
          <w:szCs w:val="21"/>
        </w:rPr>
        <w:t xml:space="preserve"> Wechßelbrieff von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Malacrida et Compag[nie]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Bern, nebst denen übrigen beÿlagen wohl wird eingekom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, übersende hiermit versprochener maßen eine </w:t>
      </w:r>
      <w:r>
        <w:rPr>
          <w:rStyle w:val="Italics"/>
          <w:sz w:val="21"/>
          <w:szCs w:val="21"/>
        </w:rPr>
        <w:t>exacte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zeichnus, darinnen die mir auß Verordnung einer Löbl[iche]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regulates mone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uffer Cammer zu Bern und sonsten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geliefferte und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dem Landt gegangenen Tauffern undt ih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verwandten hinterlaßenden mitteln bezogene Geldter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ie solche nach und nach, auch von weme solche eingelieff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und an Wen dieselbe in Hollandt oder sonsten irgends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Sie Sich niedersetzen werden </w:t>
      </w:r>
      <w:r>
        <w:rPr>
          <w:rStyle w:val="Italics"/>
          <w:sz w:val="21"/>
          <w:szCs w:val="21"/>
        </w:rPr>
        <w:t>restituiret</w:t>
      </w:r>
      <w:r>
        <w:rPr>
          <w:sz w:val="21"/>
          <w:szCs w:val="21"/>
        </w:rPr>
        <w:t xml:space="preserve"> werden soll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rdentlich enthalt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gantze </w:t>
      </w:r>
      <w:r>
        <w:rPr>
          <w:rStyle w:val="Italics"/>
          <w:sz w:val="21"/>
          <w:szCs w:val="21"/>
        </w:rPr>
        <w:t>Summa</w:t>
      </w:r>
      <w:r>
        <w:rPr>
          <w:sz w:val="21"/>
          <w:szCs w:val="21"/>
        </w:rPr>
        <w:t xml:space="preserve"> belaufft sich auff 14453 ½ 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deren Abschlag ich M[eine] h[och] g[eehrte] herren in einem </w:t>
      </w:r>
      <w:r>
        <w:rPr>
          <w:rStyle w:val="Italics"/>
          <w:sz w:val="21"/>
          <w:szCs w:val="21"/>
        </w:rPr>
        <w:t>1 et 2da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von herren </w:t>
      </w:r>
      <w:r>
        <w:rPr>
          <w:rStyle w:val="Italics"/>
          <w:sz w:val="21"/>
          <w:szCs w:val="21"/>
        </w:rPr>
        <w:t>Malacrida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nie</w:t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ff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aumel, Pierre, and Compan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haumel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gnie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würcklich übersandt habe 114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und ferners a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payment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org Ritter auff Rechnung hin, nach und nach lau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quittungen</w:t>
      </w:r>
      <w:r>
        <w:rPr>
          <w:sz w:val="21"/>
          <w:szCs w:val="21"/>
        </w:rPr>
        <w:t xml:space="preserve"> bezahlt di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von 215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auch ihm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Verpitschirten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Säcklein an </w:t>
      </w:r>
      <w:r>
        <w:rPr>
          <w:rStyle w:val="Italics"/>
          <w:sz w:val="21"/>
          <w:szCs w:val="21"/>
        </w:rPr>
        <w:t>rebut</w:t>
      </w:r>
      <w:r>
        <w:rPr>
          <w:sz w:val="21"/>
          <w:szCs w:val="21"/>
        </w:rPr>
        <w:t xml:space="preserve"> geld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so mir von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lacrida et Compagnie</w:t>
      </w:r>
      <w:r>
        <w:rPr>
          <w:sz w:val="21"/>
          <w:szCs w:val="21"/>
        </w:rPr>
        <w:t xml:space="preserve"> aus geschossen worden, mitgegeb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 so daß in </w:t>
      </w:r>
      <w:r>
        <w:rPr>
          <w:rStyle w:val="Italics"/>
          <w:sz w:val="21"/>
          <w:szCs w:val="21"/>
        </w:rPr>
        <w:t>resto</w:t>
      </w:r>
      <w:r>
        <w:rPr>
          <w:sz w:val="21"/>
          <w:szCs w:val="21"/>
        </w:rPr>
        <w:t xml:space="preserve"> bleiben 88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, für welche wie auch die von Daniel Richen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nach geliefferte 8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comptabel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bleibe, u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hero auch meine Rechnungen so balden nur i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 einzusendten und für die </w:t>
      </w:r>
      <w:r>
        <w:rPr>
          <w:rStyle w:val="Italics"/>
          <w:sz w:val="21"/>
          <w:szCs w:val="21"/>
        </w:rPr>
        <w:t>restanten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ssignationes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m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olliciteur</w:t>
      </w:r>
      <w:r>
        <w:rPr>
          <w:sz w:val="21"/>
          <w:szCs w:val="21"/>
        </w:rPr>
        <w:t xml:space="preserve"> in dem Haag zu geben, und dam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seine völlige richtigkeit zu bringen gedenck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     Für eine jede in obvermel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nthalten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am</w:t>
      </w:r>
      <w:r>
        <w:rPr>
          <w:sz w:val="21"/>
          <w:szCs w:val="21"/>
        </w:rPr>
        <w:t xml:space="preserve"> habe dem oder derjenigen so solche gehöhret, ei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ar</w:t>
      </w:r>
      <w:r>
        <w:rPr>
          <w:sz w:val="21"/>
          <w:szCs w:val="21"/>
        </w:rPr>
        <w:t xml:space="preserve"> Schein oder </w:t>
      </w:r>
      <w:r>
        <w:rPr>
          <w:rStyle w:val="Italics"/>
          <w:sz w:val="21"/>
          <w:szCs w:val="21"/>
        </w:rPr>
        <w:t>Assignation</w:t>
      </w:r>
      <w:r>
        <w:rPr>
          <w:sz w:val="21"/>
          <w:szCs w:val="21"/>
        </w:rPr>
        <w:t xml:space="preserve"> daß ihnen solch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llandt restituiret werden solle, gegeben, alle welche Sche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] herren beÿ außliefferung der darinnen vermelde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wiederum zu ihren handten nehmen und sol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celliren</w:t>
      </w:r>
      <w:r>
        <w:rPr>
          <w:sz w:val="21"/>
          <w:szCs w:val="21"/>
        </w:rPr>
        <w:t xml:space="preserve"> undt vernichten, mir aber zu seiner zeit ü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aubt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eine formbli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authentische quittung</w:t>
      </w:r>
      <w:r>
        <w:rPr>
          <w:sz w:val="21"/>
          <w:szCs w:val="21"/>
        </w:rPr>
        <w:t xml:space="preserve"> zu meiner </w:t>
      </w:r>
      <w:r>
        <w:rPr>
          <w:rStyle w:val="Italics"/>
          <w:sz w:val="21"/>
          <w:szCs w:val="21"/>
        </w:rPr>
        <w:t>decharge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zuzusend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lieben werd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Über dies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stehen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Güthern so mann noch nicht verkauffen können, w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sonsten anderen mitlen, so mann noch nicht verab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laßen wollen, annoch schön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us, welche in dem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 dieser Leüthen annoch </w:t>
      </w:r>
      <w:r>
        <w:rPr>
          <w:rStyle w:val="Italics"/>
          <w:sz w:val="21"/>
          <w:szCs w:val="21"/>
        </w:rPr>
        <w:t>accordirt-</w:t>
      </w:r>
      <w:r>
        <w:rPr>
          <w:sz w:val="21"/>
          <w:szCs w:val="21"/>
        </w:rPr>
        <w:t xml:space="preserve"> und zugestande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reÿheits-Jahr einkommen sollen, von welchen die ankommend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die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a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n werd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, auch zugleich bericht erstatt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was weis die sachen etwann anzugreiffen seÿn mö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mann solcher ohne sonderbahre kosten von dem St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ch zuwegen bringen und derer vollendts habhafft wer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, wie ich dann meine geringe dienste hierinnen und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n Sachen noch ferners anzuwendten mich so bereit al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ig werde findten lassen, zu dem ende hin auch mit d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Cammer zu Bern hierüber das nöthige schon, so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ware, verabredet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nsten bin versichert, und Meine hochgeehrte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 solches auch nur vestiglich glauben, daß über die </w:t>
      </w:r>
    </w:p>
    <w:p w:rsidR="00EC6417" w:rsidRDefault="00EC6417" w:rsidP="00EC6417">
      <w:pPr>
        <w:pStyle w:val="OriginalText"/>
        <w:rPr>
          <w:rStyle w:val="Italics"/>
          <w:sz w:val="21"/>
          <w:szCs w:val="21"/>
        </w:rPr>
      </w:pPr>
      <w:r>
        <w:rPr>
          <w:sz w:val="21"/>
          <w:szCs w:val="21"/>
        </w:rPr>
        <w:t xml:space="preserve">hieroben vermeldete Summ die ankommende Täuffer, </w:t>
      </w:r>
      <w:r>
        <w:rPr>
          <w:rStyle w:val="Italics"/>
          <w:sz w:val="21"/>
          <w:szCs w:val="21"/>
        </w:rPr>
        <w:t xml:space="preserve">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di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enburg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wburg und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andt, no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s minste beÿ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6 bis 70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theils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chßelbrieffen theils aber in baarem geldt mit sich bring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 solche schon zum theil darvon nichts werden wissen wollen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meines Orths habe es nicht allein gantz gerne gescheh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, sondern habe sie auch annoch </w:t>
      </w:r>
      <w:r>
        <w:rPr>
          <w:rStyle w:val="Italics"/>
          <w:sz w:val="21"/>
          <w:szCs w:val="21"/>
        </w:rPr>
        <w:t>animiret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21"/>
      </w:r>
      <w:r>
        <w:rPr>
          <w:sz w:val="21"/>
          <w:szCs w:val="21"/>
        </w:rPr>
        <w:t xml:space="preserve"> daß Sie so viel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ihren miteln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 denenjenigen so Sie sch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ert dem Bern-Gebieth gehabt, in geheim mitnehmen soll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immer möglich, eines theils umb dardurch zu verhind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daß Ih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önigl. Maÿst. von Preüsen von ihren mitteln keine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gentliche Wissenschafft bekommen, und demnach etwan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gen wegen ihrer </w:t>
      </w:r>
      <w:r>
        <w:rPr>
          <w:rStyle w:val="Italics"/>
          <w:sz w:val="21"/>
          <w:szCs w:val="21"/>
        </w:rPr>
        <w:t>établissementern</w:t>
      </w:r>
      <w:r>
        <w:rPr>
          <w:sz w:val="21"/>
          <w:szCs w:val="21"/>
        </w:rPr>
        <w:t xml:space="preserve"> nicht allzu hoch spann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und anderer seits, damit es 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obl[iche]n Standt Bern, wan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alle aus dem Landt gezogene mittel der Täuffer eig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ssen oder erfahren solte, der diesen armen Leüthen erzei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 nicht etwann gereüwen, oder aber doch auffs wenigst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che beÿ aller Weldt auff das alleräuserste </w:t>
      </w:r>
      <w:r>
        <w:rPr>
          <w:rStyle w:val="Italics"/>
          <w:sz w:val="21"/>
          <w:szCs w:val="21"/>
        </w:rPr>
        <w:t>valiren</w:t>
      </w:r>
      <w:r>
        <w:rPr>
          <w:rStyle w:val="FootnoteReference"/>
          <w:sz w:val="21"/>
          <w:szCs w:val="21"/>
        </w:rPr>
        <w:footnoteReference w:id="22"/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n trachten, und demnach denen annoch im L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bliebenen heüt oder morgen desto schärffer auff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e greiffen mög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n denen Emmethalern vo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eÿstischen Gemei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, außert demjenigen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hristen Gaümann der jüng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ieffert, sehr wenig einkommen, wie M[eine] h[och] g[eehrte] herren au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vermelde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zu ersehen haben werden, da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, wann diese Leüthe auch auffbrechen und dem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mmanischen Gemeindt folgen wollen, solche noch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öser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ls die Oberländter hatt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wann solche auch ihre Weiber und kindt mitneh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n, welches doch aber auch nur nicht überall von de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gewesenen geschehen, sondern es seÿnd wie M. h. g.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r letzthin übersandten Liste und der hierneben gehen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rsehen werden, so gar einige, al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money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inrich 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ilt und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rbara Steiner gewesen, welche die mi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Obrigkeits wegen für eingeliefferte Gelder lie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in den Windt schlagen, als selbsten nacher Holland gehen woll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disposition</w:t>
      </w:r>
      <w:r>
        <w:rPr>
          <w:sz w:val="21"/>
          <w:szCs w:val="21"/>
        </w:rPr>
        <w:t xml:space="preserve"> über die diesen Leüthen gehohrenden gelder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elle M[eine] h[och] g. herren anheim, nicht zweifflente, es werden dieselb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mit verfahren wie Rechtens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den 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bequest from moth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elchior Zahler habe ohnerachtet all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wandten Muhe, Fleises und Arbeit annoch nicht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mogen, jedennoch hat mir die Täuffer Ca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ositivè</w:t>
      </w:r>
      <w:r>
        <w:rPr>
          <w:sz w:val="21"/>
          <w:szCs w:val="21"/>
        </w:rPr>
        <w:t xml:space="preserve"> versprochen, daß mann ihme seinen antheil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ner Mütterlichen Verlaßenschafft gewiss werde 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.  Er wird M[eine] h[och] g[eehrte] herren selbsten mündlich </w:t>
      </w:r>
      <w:r>
        <w:rPr>
          <w:rStyle w:val="Italics"/>
          <w:sz w:val="21"/>
          <w:szCs w:val="21"/>
        </w:rPr>
        <w:t>referiren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meine unvorgreiffliche meinung umb ihme zu sei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hten zu verhelffen, fals mann sonsten nicht dar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könt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waltenden Gnaden-Schutz Gottes mich aber und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ige in dero andächtiges Gebett schönstens empfehl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etshin Verharr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C6417" w:rsidP="00EC6417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6417" w:rsidRDefault="00EC6417" w:rsidP="00EC64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6</w:t>
      </w:r>
      <w:r>
        <w:tab/>
      </w:r>
      <w:r>
        <w:rPr>
          <w:rStyle w:val="FootnoteReference"/>
        </w:rPr>
        <w:tab/>
      </w:r>
      <w:r>
        <w:t xml:space="preserve">This is A 1344 from the De Hoop Scheffer </w:t>
      </w:r>
      <w:r>
        <w:rPr>
          <w:rStyle w:val="Italics"/>
        </w:rPr>
        <w:t>Inventaris</w:t>
      </w:r>
      <w:r>
        <w:t>.</w:t>
      </w:r>
    </w:p>
    <w:p w:rsidR="00EC6417" w:rsidRDefault="00EC6417" w:rsidP="00EC6417">
      <w:pPr>
        <w:pStyle w:val="FootnoteText"/>
      </w:pPr>
    </w:p>
  </w:footnote>
  <w:footnote w:id="4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C6417" w:rsidRDefault="00EC6417" w:rsidP="00EC6417">
      <w:pPr>
        <w:pStyle w:val="Footnote-OneDigit"/>
      </w:pPr>
    </w:p>
  </w:footnote>
  <w:footnote w:id="5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“vorher.”</w:t>
      </w:r>
    </w:p>
    <w:p w:rsidR="00EC6417" w:rsidRDefault="00EC6417" w:rsidP="00EC6417">
      <w:pPr>
        <w:pStyle w:val="Footnote-OneDigit"/>
      </w:pPr>
    </w:p>
  </w:footnote>
  <w:footnote w:id="6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pitschirten, verpitschiren</w:t>
      </w:r>
      <w:r>
        <w:t xml:space="preserve">, “to seal” (Early New High German). </w:t>
      </w:r>
    </w:p>
    <w:p w:rsidR="00EC6417" w:rsidRDefault="00EC6417" w:rsidP="00EC6417">
      <w:pPr>
        <w:pStyle w:val="Footnote-OneDigit"/>
      </w:pPr>
    </w:p>
  </w:footnote>
  <w:footnote w:id="7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äcklein an rebut geld</w:t>
      </w:r>
      <w:r>
        <w:t xml:space="preserve">.  The words in this phrase are so spelled, but the meaning is unclear.  </w:t>
      </w:r>
      <w:r>
        <w:rPr>
          <w:rStyle w:val="Italics"/>
        </w:rPr>
        <w:t>Rebut</w:t>
      </w:r>
      <w:r>
        <w:t xml:space="preserve"> is a French noun meaning “waste, reject.”</w:t>
      </w:r>
    </w:p>
    <w:p w:rsidR="00EC6417" w:rsidRDefault="00EC6417" w:rsidP="00EC6417">
      <w:pPr>
        <w:pStyle w:val="Footnote-OneDigit"/>
      </w:pPr>
    </w:p>
  </w:footnote>
  <w:footnote w:id="8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mptabel = comptable</w:t>
      </w:r>
      <w:r>
        <w:t xml:space="preserve"> (?), “accountable” (French).</w:t>
      </w:r>
    </w:p>
    <w:p w:rsidR="00EC6417" w:rsidRDefault="00EC6417" w:rsidP="00EC6417">
      <w:pPr>
        <w:pStyle w:val="FirstFootnoteinColumnLine"/>
      </w:pPr>
    </w:p>
  </w:footnote>
  <w:footnote w:id="9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restanten, “remaining” (German).</w:t>
      </w:r>
    </w:p>
    <w:p w:rsidR="00EC6417" w:rsidRDefault="00EC6417" w:rsidP="00EC6417">
      <w:pPr>
        <w:pStyle w:val="Footnote-OneDigit"/>
      </w:pPr>
    </w:p>
  </w:footnote>
  <w:footnote w:id="10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charge</w:t>
      </w:r>
      <w:r>
        <w:t>, “credit [to one’s account]” (German from French).</w:t>
      </w:r>
    </w:p>
    <w:p w:rsidR="00EC6417" w:rsidRDefault="00EC6417" w:rsidP="00EC6417">
      <w:pPr>
        <w:pStyle w:val="Footnote-OneDigit"/>
      </w:pPr>
    </w:p>
  </w:footnote>
  <w:footnote w:id="11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.</w:t>
      </w:r>
    </w:p>
    <w:p w:rsidR="00EC6417" w:rsidRDefault="00EC6417" w:rsidP="00EC6417">
      <w:pPr>
        <w:pStyle w:val="FirstFootnoteinColumnLine"/>
      </w:pPr>
    </w:p>
  </w:footnote>
  <w:footnote w:id="12">
    <w:p w:rsidR="00EC6417" w:rsidRDefault="00EC6417" w:rsidP="00EC6417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EC6417" w:rsidRDefault="00EC6417" w:rsidP="00EC6417">
      <w:pPr>
        <w:pStyle w:val="Footnote-TwoDigit"/>
      </w:pPr>
    </w:p>
  </w:footnote>
  <w:footnote w:id="13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 w:rsidR="002F754C">
        <w:rPr>
          <w:rStyle w:val="ChapterNumberforFootnote"/>
        </w:rPr>
        <w:t xml:space="preserve"> </w:t>
      </w:r>
      <w:r>
        <w:t xml:space="preserve">This is A 1344 from the De Hoop Scheffer </w:t>
      </w:r>
      <w:r>
        <w:rPr>
          <w:rStyle w:val="Italics"/>
        </w:rPr>
        <w:t>Inventaris</w:t>
      </w:r>
      <w:r w:rsidR="002F754C">
        <w:t>.</w:t>
      </w:r>
    </w:p>
  </w:footnote>
  <w:footnote w:id="14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F754C">
        <w:t>.</w:t>
      </w:r>
    </w:p>
  </w:footnote>
  <w:footnote w:id="15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  <w:t>“vorher</w:t>
      </w:r>
      <w:r w:rsidR="002F754C">
        <w:t>.</w:t>
      </w:r>
    </w:p>
  </w:footnote>
  <w:footnote w:id="16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pitschirten, verpitschiren</w:t>
      </w:r>
      <w:r>
        <w:t>, “to seal” (Early New High German)</w:t>
      </w:r>
      <w:r w:rsidR="002F754C">
        <w:t>.</w:t>
      </w:r>
    </w:p>
  </w:footnote>
  <w:footnote w:id="17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äcklein an rebut geld</w:t>
      </w:r>
      <w:r>
        <w:t xml:space="preserve">.  The words in this phrase are so spelled, but the meaning is unclear.  </w:t>
      </w:r>
      <w:r>
        <w:rPr>
          <w:rStyle w:val="Italics"/>
        </w:rPr>
        <w:t>Rebut</w:t>
      </w:r>
      <w:r>
        <w:t xml:space="preserve"> is a French noun meaning “waste, reject</w:t>
      </w:r>
      <w:r w:rsidR="002F754C">
        <w:t>.</w:t>
      </w:r>
    </w:p>
  </w:footnote>
  <w:footnote w:id="18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mptabel = comptable</w:t>
      </w:r>
      <w:r>
        <w:t xml:space="preserve"> (?), “accountable” (French)</w:t>
      </w:r>
      <w:r w:rsidR="002F754C">
        <w:t>.</w:t>
      </w:r>
    </w:p>
  </w:footnote>
  <w:footnote w:id="19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  <w:t>restanten, “remaining” (German)</w:t>
      </w:r>
      <w:r w:rsidR="002F754C">
        <w:t>.</w:t>
      </w:r>
    </w:p>
  </w:footnote>
  <w:footnote w:id="20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charge</w:t>
      </w:r>
      <w:r>
        <w:t>, “credit [to one’s account]” (German from French)</w:t>
      </w:r>
      <w:r w:rsidR="002F754C">
        <w:t>.</w:t>
      </w:r>
    </w:p>
  </w:footnote>
  <w:footnote w:id="21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</w:t>
      </w:r>
      <w:r w:rsidR="002F754C">
        <w:t>.</w:t>
      </w:r>
    </w:p>
  </w:footnote>
  <w:footnote w:id="22">
    <w:p w:rsidR="00EC6417" w:rsidRDefault="00EC6417" w:rsidP="002F754C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</w:t>
      </w:r>
      <w:r w:rsidR="002F754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64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64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C64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64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641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641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